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ยกส่วนและสร้างใหม่</w:t>
      </w:r>
      <w:r>
        <w:t xml:space="preserve"> </w:t>
      </w:r>
      <w:r>
        <w:t xml:space="preserve">(6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เขตรัตน์) สวัสดีครับนักเรียน มาพบกันในบทเรียนการแยกส่วนและสร้างใหม่ครับ ในบทเรียนนี้มีวัตถุประสงค์การเรียนรู้ต่อไปนี้ข้อที่ 1 เพื่อให้นักเรียนได้วิเคราะห์องค์ประกอบของสิ่งต่าง ๆ ที่จะใช้ในการพัฒนาผลงานใหม่ครับ ข้อที่ 2 ใช้ทักษะการคิดแยกส่วนประกอบและการแยกย่อยของปัญหา ที่จะใช้ในการแก้ไขปัญหาในชีวิตประจำวันครับ ก่อนจะเข้าสู่เนื้อหาการเรียนรู้ครับ ครูขอถามนักเรียนว่าในชีวิตประจำวันของนักเรียนนนั้น นักเรียนเคยประสบพบเจอปัญหาอะไรที่มันยุ่งยาก ซับซ้อน ใช้เวลานานมากในการแก้ไขปัญหาบ้างหรือไม่ครับ เจอปัญหาแบบนี้นักเรียนจะมีวิธีการแก้ไขปัญหาอย่างไรบ้างในบทเรียนนี้นะครับ สถานการณ์ตัวอย่างที่จะให้นักเรียนได้ลองใช้วิธีการแก้ไขปัญหาของนักเรียน ลองไปชมสถานการณ์ตัวอย่างกันเลยครับ จากสถานการณ์ตัวอย่างนะครับ จะเห็นได้ว่าเพื่อนของนักเรียนคนนี้ประสบปัญหาจักรยาน รถจักรยานของเขานั้น มีปัญหาที่ระบบต้องหรือระบบขับเคลื่อนนะครับ ถ้าเป็นนักเรียนนักเรียนจะมีวิธีการแก้ไขปัญหาอย่างไรบ้าง สำหรับครูนั้น มีวิธีการแก้ไขปัญหาแนะนำให้กับนักเรียนรับรู้และเข้าใจครับ การคิดการแยกส่วนประกอบและการย่อยปัญหาส่วนประกอบและการย่อยปัญหานี้คืออะไรครับนักเรียน การแยกส่วนประกอบและการย่อยปัญหานี้ ก็เป็นส่วนหนึ่งของแนวคิดเชิงคำนวณ ซึ่งเราจะพิจารณาแยกส่วนประกอบหรือย่อยปัญหาออกมาเป็นส่วน ๆ เพื่อให้ง่ายและสะดวกต่อการแก้ไขปัญหาที่จะทำให้การแก้ไขปัญหานั้นใช้เวลาได้รวดเร็วและแก้ปัญหาได้ง่ายขึ้นนะครับ จากตัวอย่างนี้ครูจะขอยกตัวอย่างการแยกตัวประกอบ ส่วนประกอบของรถจักรยานนี้ มีส่วนประกอบอะไรบ้าง ไปชมกันเลยครับ เมื่อเราแยกส่วนประกอบของรถจักรยานของมาแล้วนะครับ จะเห็นได้ว่าส่วนประกอบของรถจักรยานประกอบไปด้วย ล้อ แฮนด์ตรงจักรยาน ระบบขับเคลื่อนถ้าเขาจะพิจารณาในส่วนของล้อรถจักรยาน ก็จะประกอบไปด้วย ยางล้อ วงล้อ ลวดครับ หรือถ้าเราจะพิจารณาในระบบขับเคลื่อนครับ ประกอบไปด้วยเฟือง โซ่ และบันไดครับ การแยกส่วนประกอบของวัตถุอุปกรณ์ต่าง ๆ นี้นะครับ ละเอียดปีกย่อยให้ละเอียดลึกลงไปอีกได้หลายระดับครับ แต่ก็ไม่ควรให้ละเอียดมากจนเกินความจำเป็นนะครับนักเรียน การแยกส่วนประกอบและการย่อยปัญหานี้นะครับ ก็จะเป็นขั้นตอนแรกของการพัฒนานวัตกรรม ซึ่งทำให้เราเห็นหน้าที่การทำงานของแต่ละชิ้นส่วนได้อย่างชัดเจนนะครับ ส่วนประกอบนี้นะครับ ไม่ได้ทำสามารถทำได้กับกระบวนการและขั้นตอนวิธีนะครับ ยกตัวอย่างเช่น การเดินทางจากบ้านไปยังโรงเรียน เราสามารถแบ่งออกได้เป็น 3 ขั้นตอน ดังนี้ครับ ขั้นตอนที่ 1 เดินทางจากบ้านไปยังเดินทางด้วยรถประจำทางบริเวณ ขั้นตอนที่ 3 ลงจากรถประจำทางไปยังโรงเรียนครับ ซึ่งในแต่ละขั้นตอนนั้นเราสามารถแบ่งขั้นตอนย่อย ๆ ลงไปได้อีกครับ ยกตัวอย่างเช่น ในขั้นตอนที่ 1 นั้น การเดินทางออกจากบ้าน ไปยังรถประจำทางเราสามารถแบ่งออกเป็นขั้นตอนย่อยได้ดังต่อไปนี้ครับ ขั้นตอนแรก เราก็เดินทางจากห้องพักไปยังประตูบ้าน เปิดประตูบ้าน เดินออกจากตัวบ้าน เดินไปป้ายรถประจำทางรถประจำทาง และเมื่อรถประจำทางสายที่เราต้องการขึ้นมาถึง เราก็โบกและขึ้นรถประจำทางครับ เป็นอย่างไรบ้างครับนักเรียน เรื่องการแก้ไขปัญหา และแยกส่วนประกอบและการย่อยปัญหานั้น สามารถทำให้การแก้ไขปัญหานายขึ้นใช่ไหมครับนักเรียน สำหรับบทเรียนนี้เพื่อเป็นการทดสอบความเข้าใจของนักเรียนนะครับ ครูก็มีกิจกรรมให้นักเรียนได้ลองทำด้วยกันครับ กิจกรรมแรก เป็นกิจกรรมการแยกส่วนประกอบและสร้างใหม่นะครับ ให้นักเรียนใช้จินตนาการแยกส่วนประกอบวัตถุต่าง ๆ ที่ครูนำมาแสดงนี้นะครับ จากนั้น นำส่วนประกอบของวัตถุที่นักเรียนแยกออกมาแล้วมาสร้างเป็นนวัตกรรมใหม่ครับ กิจกรรมที่ 2 กิจกรรมชีวิตประจำวันกับแยกส่วนปัญหาในชีวิตประจำวันต่อไปนี้นะครับ นำมาแยกส่วนประกอบหรือแยกเป็นขั้นตอนต่าง ๆตามความเข้าใจของนักเรียนครับ ในบทเรียนนี้ครับ ครูมีตัวอย่างการแยกส่วนประกอบและสร้างใหม่มาให้นักเรียนได้ชมกันครับ</w:t>
      </w:r>
    </w:p>
    <w:p>
      <w:pPr>
        <w:pStyle w:val="BodyText"/>
      </w:pPr>
      <w:r>
        <w:t xml:space="preserve">[เสียงดนตรี]แล้วกลับมาพบกันใหม่ ในบทเรียนต่อไปนะครับ 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ยกส่วนและสร้างใหม่ (6.57 นาที)</dc:title>
  <dc:creator/>
  <cp:keywords/>
  <dcterms:created xsi:type="dcterms:W3CDTF">2024-05-20T03:44:48Z</dcterms:created>
  <dcterms:modified xsi:type="dcterms:W3CDTF">2024-05-20T0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59 น.</vt:lpwstr>
  </property>
  <property fmtid="{D5CDD505-2E9C-101B-9397-08002B2CF9AE}" pid="3" name="subtitle">
    <vt:lpwstr/>
  </property>
</Properties>
</file>